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r>
              <w:rPr>
                <w:sz w:val="28"/>
                <w:szCs w:val="28"/>
              </w:rPr>
              <w:t>Передерея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r w:rsidRPr="006A4C99">
              <w:rPr>
                <w:sz w:val="28"/>
                <w:szCs w:val="28"/>
              </w:rPr>
              <w:t>Ладогубець</w:t>
            </w:r>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1F70E0D3" w14:textId="0FC0AAB0" w:rsidR="00552E8C"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334574" w:history="1">
            <w:r w:rsidR="00552E8C" w:rsidRPr="003E10D7">
              <w:rPr>
                <w:rStyle w:val="a6"/>
                <w:b/>
                <w:bCs/>
                <w:noProof/>
              </w:rPr>
              <w:t>Постановка задачі</w:t>
            </w:r>
            <w:r w:rsidR="00552E8C">
              <w:rPr>
                <w:noProof/>
                <w:webHidden/>
              </w:rPr>
              <w:tab/>
            </w:r>
            <w:r w:rsidR="00552E8C">
              <w:rPr>
                <w:noProof/>
                <w:webHidden/>
              </w:rPr>
              <w:fldChar w:fldCharType="begin"/>
            </w:r>
            <w:r w:rsidR="00552E8C">
              <w:rPr>
                <w:noProof/>
                <w:webHidden/>
              </w:rPr>
              <w:instrText xml:space="preserve"> PAGEREF _Toc136334574 \h </w:instrText>
            </w:r>
            <w:r w:rsidR="00552E8C">
              <w:rPr>
                <w:noProof/>
                <w:webHidden/>
              </w:rPr>
            </w:r>
            <w:r w:rsidR="00552E8C">
              <w:rPr>
                <w:noProof/>
                <w:webHidden/>
              </w:rPr>
              <w:fldChar w:fldCharType="separate"/>
            </w:r>
            <w:r w:rsidR="00552E8C">
              <w:rPr>
                <w:noProof/>
                <w:webHidden/>
              </w:rPr>
              <w:t>2</w:t>
            </w:r>
            <w:r w:rsidR="00552E8C">
              <w:rPr>
                <w:noProof/>
                <w:webHidden/>
              </w:rPr>
              <w:fldChar w:fldCharType="end"/>
            </w:r>
          </w:hyperlink>
        </w:p>
        <w:p w14:paraId="486DCC0E" w14:textId="2D57E29C" w:rsidR="00552E8C" w:rsidRDefault="00000000">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334575" w:history="1">
            <w:r w:rsidR="00552E8C" w:rsidRPr="003E10D7">
              <w:rPr>
                <w:rStyle w:val="a6"/>
                <w:b/>
                <w:bCs/>
                <w:noProof/>
              </w:rPr>
              <w:t>Теоретична частина</w:t>
            </w:r>
            <w:r w:rsidR="00552E8C">
              <w:rPr>
                <w:noProof/>
                <w:webHidden/>
              </w:rPr>
              <w:tab/>
            </w:r>
            <w:r w:rsidR="00552E8C">
              <w:rPr>
                <w:noProof/>
                <w:webHidden/>
              </w:rPr>
              <w:fldChar w:fldCharType="begin"/>
            </w:r>
            <w:r w:rsidR="00552E8C">
              <w:rPr>
                <w:noProof/>
                <w:webHidden/>
              </w:rPr>
              <w:instrText xml:space="preserve"> PAGEREF _Toc136334575 \h </w:instrText>
            </w:r>
            <w:r w:rsidR="00552E8C">
              <w:rPr>
                <w:noProof/>
                <w:webHidden/>
              </w:rPr>
            </w:r>
            <w:r w:rsidR="00552E8C">
              <w:rPr>
                <w:noProof/>
                <w:webHidden/>
              </w:rPr>
              <w:fldChar w:fldCharType="separate"/>
            </w:r>
            <w:r w:rsidR="00552E8C">
              <w:rPr>
                <w:noProof/>
                <w:webHidden/>
              </w:rPr>
              <w:t>2</w:t>
            </w:r>
            <w:r w:rsidR="00552E8C">
              <w:rPr>
                <w:noProof/>
                <w:webHidden/>
              </w:rPr>
              <w:fldChar w:fldCharType="end"/>
            </w:r>
          </w:hyperlink>
        </w:p>
        <w:p w14:paraId="373A00EA" w14:textId="7125329A" w:rsidR="00552E8C" w:rsidRDefault="00000000">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334576" w:history="1">
            <w:r w:rsidR="00552E8C" w:rsidRPr="003E10D7">
              <w:rPr>
                <w:rStyle w:val="a6"/>
                <w:b/>
                <w:bCs/>
                <w:noProof/>
              </w:rPr>
              <w:t>Основна частина</w:t>
            </w:r>
            <w:r w:rsidR="00552E8C">
              <w:rPr>
                <w:noProof/>
                <w:webHidden/>
              </w:rPr>
              <w:tab/>
            </w:r>
            <w:r w:rsidR="00552E8C">
              <w:rPr>
                <w:noProof/>
                <w:webHidden/>
              </w:rPr>
              <w:fldChar w:fldCharType="begin"/>
            </w:r>
            <w:r w:rsidR="00552E8C">
              <w:rPr>
                <w:noProof/>
                <w:webHidden/>
              </w:rPr>
              <w:instrText xml:space="preserve"> PAGEREF _Toc136334576 \h </w:instrText>
            </w:r>
            <w:r w:rsidR="00552E8C">
              <w:rPr>
                <w:noProof/>
                <w:webHidden/>
              </w:rPr>
            </w:r>
            <w:r w:rsidR="00552E8C">
              <w:rPr>
                <w:noProof/>
                <w:webHidden/>
              </w:rPr>
              <w:fldChar w:fldCharType="separate"/>
            </w:r>
            <w:r w:rsidR="00552E8C">
              <w:rPr>
                <w:noProof/>
                <w:webHidden/>
              </w:rPr>
              <w:t>3</w:t>
            </w:r>
            <w:r w:rsidR="00552E8C">
              <w:rPr>
                <w:noProof/>
                <w:webHidden/>
              </w:rPr>
              <w:fldChar w:fldCharType="end"/>
            </w:r>
          </w:hyperlink>
        </w:p>
        <w:p w14:paraId="4741E3F4" w14:textId="6BAF00C4" w:rsidR="00552E8C" w:rsidRDefault="00000000">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334577" w:history="1">
            <w:r w:rsidR="00552E8C" w:rsidRPr="003E10D7">
              <w:rPr>
                <w:rStyle w:val="a6"/>
                <w:b/>
                <w:bCs/>
                <w:noProof/>
                <w:lang w:val="ru-RU"/>
              </w:rPr>
              <w:t>Безумовна оптимізація</w:t>
            </w:r>
            <w:r w:rsidR="00552E8C">
              <w:rPr>
                <w:noProof/>
                <w:webHidden/>
              </w:rPr>
              <w:tab/>
            </w:r>
            <w:r w:rsidR="00552E8C">
              <w:rPr>
                <w:noProof/>
                <w:webHidden/>
              </w:rPr>
              <w:fldChar w:fldCharType="begin"/>
            </w:r>
            <w:r w:rsidR="00552E8C">
              <w:rPr>
                <w:noProof/>
                <w:webHidden/>
              </w:rPr>
              <w:instrText xml:space="preserve"> PAGEREF _Toc136334577 \h </w:instrText>
            </w:r>
            <w:r w:rsidR="00552E8C">
              <w:rPr>
                <w:noProof/>
                <w:webHidden/>
              </w:rPr>
            </w:r>
            <w:r w:rsidR="00552E8C">
              <w:rPr>
                <w:noProof/>
                <w:webHidden/>
              </w:rPr>
              <w:fldChar w:fldCharType="separate"/>
            </w:r>
            <w:r w:rsidR="00552E8C">
              <w:rPr>
                <w:noProof/>
                <w:webHidden/>
              </w:rPr>
              <w:t>3</w:t>
            </w:r>
            <w:r w:rsidR="00552E8C">
              <w:rPr>
                <w:noProof/>
                <w:webHidden/>
              </w:rPr>
              <w:fldChar w:fldCharType="end"/>
            </w:r>
          </w:hyperlink>
        </w:p>
        <w:p w14:paraId="45D2E467" w14:textId="4ED7B713" w:rsidR="00552E8C" w:rsidRDefault="00000000">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334578" w:history="1">
            <w:r w:rsidR="00552E8C" w:rsidRPr="003E10D7">
              <w:rPr>
                <w:rStyle w:val="a6"/>
                <w:b/>
                <w:bCs/>
                <w:noProof/>
              </w:rPr>
              <w:t>Список використаної літератури</w:t>
            </w:r>
            <w:r w:rsidR="00552E8C">
              <w:rPr>
                <w:noProof/>
                <w:webHidden/>
              </w:rPr>
              <w:tab/>
            </w:r>
            <w:r w:rsidR="00552E8C">
              <w:rPr>
                <w:noProof/>
                <w:webHidden/>
              </w:rPr>
              <w:fldChar w:fldCharType="begin"/>
            </w:r>
            <w:r w:rsidR="00552E8C">
              <w:rPr>
                <w:noProof/>
                <w:webHidden/>
              </w:rPr>
              <w:instrText xml:space="preserve"> PAGEREF _Toc136334578 \h </w:instrText>
            </w:r>
            <w:r w:rsidR="00552E8C">
              <w:rPr>
                <w:noProof/>
                <w:webHidden/>
              </w:rPr>
            </w:r>
            <w:r w:rsidR="00552E8C">
              <w:rPr>
                <w:noProof/>
                <w:webHidden/>
              </w:rPr>
              <w:fldChar w:fldCharType="separate"/>
            </w:r>
            <w:r w:rsidR="00552E8C">
              <w:rPr>
                <w:noProof/>
                <w:webHidden/>
              </w:rPr>
              <w:t>13</w:t>
            </w:r>
            <w:r w:rsidR="00552E8C">
              <w:rPr>
                <w:noProof/>
                <w:webHidden/>
              </w:rPr>
              <w:fldChar w:fldCharType="end"/>
            </w:r>
          </w:hyperlink>
        </w:p>
        <w:p w14:paraId="456A4A58" w14:textId="46911850"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334574"/>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Розенброка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в алгоритмі Свена.</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r>
        <w:rPr>
          <w:sz w:val="28"/>
          <w:szCs w:val="28"/>
          <w:lang w:val="ru-RU"/>
        </w:rPr>
        <w:t>модифікацій (методи Бута, Люстерніка, важкої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334575"/>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77777777" w:rsidR="00DD34B1" w:rsidRDefault="00FD4031" w:rsidP="00DD34B1">
      <w:pPr>
        <w:pStyle w:val="a7"/>
        <w:numPr>
          <w:ilvl w:val="0"/>
          <w:numId w:val="2"/>
        </w:numPr>
        <w:rPr>
          <w:noProof/>
          <w:sz w:val="28"/>
          <w:szCs w:val="28"/>
        </w:rPr>
      </w:pPr>
      <w:r w:rsidRPr="00BC215C">
        <w:rPr>
          <w:noProof/>
          <w:sz w:val="28"/>
          <w:szCs w:val="28"/>
        </w:rPr>
        <w:t>Якщо задана точність не досягнута, повторюється ітераційний процес</w:t>
      </w:r>
      <w:r>
        <w:rPr>
          <w:noProof/>
          <w:sz w:val="28"/>
          <w:szCs w:val="28"/>
        </w:rPr>
        <w:t>.</w:t>
      </w:r>
      <w:r w:rsidRPr="00BC215C">
        <w:rPr>
          <w:noProof/>
          <w:sz w:val="28"/>
          <w:szCs w:val="28"/>
        </w:rPr>
        <w:t xml:space="preserve">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4D0C8B">
      <w:pPr>
        <w:ind w:left="709"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77777777" w:rsidR="004D0C8B" w:rsidRDefault="00530CB7" w:rsidP="00BB26D6">
      <w:pPr>
        <w:ind w:left="709"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p>
    <w:p w14:paraId="5DC578A4" w14:textId="6CB543B3" w:rsidR="00CC3677" w:rsidRDefault="00530CB7" w:rsidP="00CC3677">
      <w:pPr>
        <w:ind w:left="709" w:firstLine="709"/>
        <w:jc w:val="both"/>
        <w:rPr>
          <w:noProof/>
          <w:sz w:val="28"/>
          <w:szCs w:val="28"/>
          <w:lang w:val="ru-RU"/>
        </w:rPr>
      </w:pPr>
      <w:r>
        <w:rPr>
          <w:noProof/>
          <w:sz w:val="28"/>
          <w:szCs w:val="28"/>
          <w:lang w:val="ru-RU"/>
        </w:rPr>
        <w:t xml:space="preserve"> </w:t>
      </w:r>
      <w:r w:rsidR="00665752">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CC3677">
      <w:pPr>
        <w:ind w:left="709"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або на одну (еквівалентну початковій) задачу без 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 xml:space="preserve">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w:t>
      </w:r>
      <w:r w:rsidR="00ED7053" w:rsidRPr="00ED7053">
        <w:rPr>
          <w:noProof/>
          <w:sz w:val="28"/>
          <w:szCs w:val="28"/>
          <w:lang w:val="ru-RU"/>
        </w:rPr>
        <w:lastRenderedPageBreak/>
        <w:t>випадком) алгоритмів (у цій курсовій роботі – методом найшвидшого 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9B1263">
      <w:pPr>
        <w:ind w:left="709"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Default="00F035DF" w:rsidP="009B1263">
      <w:pPr>
        <w:ind w:left="709" w:firstLine="709"/>
        <w:jc w:val="both"/>
        <w:rPr>
          <w:noProof/>
          <w:sz w:val="28"/>
          <w:szCs w:val="28"/>
          <w:lang w:val="ru-RU"/>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334576"/>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334577"/>
      <w:r w:rsidRPr="008F4A70">
        <w:rPr>
          <w:rFonts w:ascii="Times New Roman" w:hAnsi="Times New Roman" w:cs="Times New Roman"/>
          <w:b/>
          <w:bCs/>
          <w:color w:val="000000" w:themeColor="text1"/>
          <w:sz w:val="32"/>
          <w:szCs w:val="32"/>
          <w:lang w:val="ru-RU"/>
        </w:rPr>
        <w:t>Безумовна оптимізація</w:t>
      </w:r>
      <w:bookmarkEnd w:id="4"/>
    </w:p>
    <w:p w14:paraId="41F6224F" w14:textId="6638E7FA" w:rsidR="00857032" w:rsidRPr="00EE062C" w:rsidRDefault="00DE193B" w:rsidP="00DE193B">
      <w:pPr>
        <w:pStyle w:val="a7"/>
        <w:spacing w:after="160" w:line="360" w:lineRule="auto"/>
        <w:jc w:val="both"/>
        <w:rPr>
          <w:i/>
          <w:iCs/>
          <w:sz w:val="28"/>
          <w:szCs w:val="28"/>
        </w:rPr>
      </w:pPr>
      <w:r w:rsidRPr="00EE062C">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lastRenderedPageBreak/>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70439" w:rsidRDefault="00D70439" w:rsidP="00D70439">
            <w:pPr>
              <w:pStyle w:val="a7"/>
              <w:spacing w:after="160"/>
              <w:ind w:left="0"/>
              <w:jc w:val="center"/>
              <w:rPr>
                <w:sz w:val="28"/>
                <w:szCs w:val="28"/>
                <w:lang w:val="ru-RU"/>
              </w:rPr>
            </w:pPr>
            <w:r w:rsidRPr="007E3518">
              <w:t>[0.32693 0.10388]</w:t>
            </w:r>
          </w:p>
        </w:tc>
        <w:tc>
          <w:tcPr>
            <w:tcW w:w="1593" w:type="dxa"/>
          </w:tcPr>
          <w:p w14:paraId="5E3A9D36" w14:textId="27E44C4B" w:rsidR="00D70439" w:rsidRPr="00E8389D" w:rsidRDefault="00D70439" w:rsidP="00D70439">
            <w:pPr>
              <w:pStyle w:val="a7"/>
              <w:spacing w:after="160"/>
              <w:ind w:left="0"/>
              <w:jc w:val="center"/>
              <w:rPr>
                <w:sz w:val="28"/>
                <w:szCs w:val="28"/>
                <w:lang w:val="ru-RU"/>
              </w:rPr>
            </w:pPr>
            <w:r w:rsidRPr="00AA5999">
              <w:t>0.45392</w:t>
            </w:r>
          </w:p>
        </w:tc>
        <w:tc>
          <w:tcPr>
            <w:tcW w:w="2143" w:type="dxa"/>
          </w:tcPr>
          <w:p w14:paraId="72208FAA" w14:textId="663843ED" w:rsidR="00D70439" w:rsidRPr="00E8389D" w:rsidRDefault="00D70439" w:rsidP="00D70439">
            <w:pPr>
              <w:pStyle w:val="a7"/>
              <w:spacing w:after="160"/>
              <w:ind w:left="0"/>
              <w:jc w:val="center"/>
              <w:rPr>
                <w:sz w:val="28"/>
                <w:szCs w:val="28"/>
                <w:lang w:val="ru-RU"/>
              </w:rPr>
            </w:pPr>
            <w:r w:rsidRPr="00874397">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t>0.01</w:t>
            </w:r>
          </w:p>
        </w:tc>
        <w:tc>
          <w:tcPr>
            <w:tcW w:w="3164" w:type="dxa"/>
          </w:tcPr>
          <w:p w14:paraId="5551E3FF" w14:textId="66FF6634" w:rsidR="00D70439" w:rsidRPr="00D70439" w:rsidRDefault="00D70439" w:rsidP="00D70439">
            <w:pPr>
              <w:pStyle w:val="a7"/>
              <w:spacing w:after="160"/>
              <w:ind w:left="0"/>
              <w:jc w:val="center"/>
              <w:rPr>
                <w:sz w:val="28"/>
                <w:szCs w:val="28"/>
                <w:lang w:val="ru-RU"/>
              </w:rPr>
            </w:pPr>
            <w:r w:rsidRPr="007E3518">
              <w:t>[0.76475 0.58438]</w:t>
            </w:r>
          </w:p>
        </w:tc>
        <w:tc>
          <w:tcPr>
            <w:tcW w:w="1593" w:type="dxa"/>
          </w:tcPr>
          <w:p w14:paraId="41A484A1" w14:textId="1620A0FD" w:rsidR="00D70439" w:rsidRPr="00E8389D" w:rsidRDefault="00D70439" w:rsidP="00D70439">
            <w:pPr>
              <w:pStyle w:val="a7"/>
              <w:spacing w:after="160"/>
              <w:ind w:left="0"/>
              <w:jc w:val="center"/>
              <w:rPr>
                <w:sz w:val="28"/>
                <w:szCs w:val="28"/>
                <w:lang w:val="ru-RU"/>
              </w:rPr>
            </w:pPr>
            <w:r w:rsidRPr="00AA5999">
              <w:t>0.05536</w:t>
            </w:r>
          </w:p>
        </w:tc>
        <w:tc>
          <w:tcPr>
            <w:tcW w:w="2143" w:type="dxa"/>
          </w:tcPr>
          <w:p w14:paraId="6F9A45D1" w14:textId="77AEEDBF" w:rsidR="00D70439" w:rsidRPr="00E8389D" w:rsidRDefault="00D70439" w:rsidP="00D70439">
            <w:pPr>
              <w:pStyle w:val="a7"/>
              <w:spacing w:after="160"/>
              <w:ind w:left="0"/>
              <w:jc w:val="center"/>
              <w:rPr>
                <w:sz w:val="28"/>
                <w:szCs w:val="28"/>
                <w:lang w:val="ru-RU"/>
              </w:rPr>
            </w:pPr>
            <w:r w:rsidRPr="00874397">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70439" w:rsidRDefault="00D70439" w:rsidP="00D70439">
            <w:pPr>
              <w:pStyle w:val="a7"/>
              <w:spacing w:after="160"/>
              <w:ind w:left="0"/>
              <w:jc w:val="center"/>
              <w:rPr>
                <w:sz w:val="28"/>
                <w:szCs w:val="28"/>
                <w:lang w:val="ru-RU"/>
              </w:rPr>
            </w:pPr>
            <w:r w:rsidRPr="007E3518">
              <w:t>[0.81534 0.66392]</w:t>
            </w:r>
          </w:p>
        </w:tc>
        <w:tc>
          <w:tcPr>
            <w:tcW w:w="1593" w:type="dxa"/>
          </w:tcPr>
          <w:p w14:paraId="74D1B112" w14:textId="58812E7E" w:rsidR="00D70439" w:rsidRPr="00E8389D" w:rsidRDefault="00D70439" w:rsidP="00D70439">
            <w:pPr>
              <w:pStyle w:val="a7"/>
              <w:spacing w:after="160"/>
              <w:ind w:left="0"/>
              <w:jc w:val="center"/>
              <w:rPr>
                <w:sz w:val="28"/>
                <w:szCs w:val="28"/>
                <w:lang w:val="ru-RU"/>
              </w:rPr>
            </w:pPr>
            <w:r w:rsidRPr="00AA5999">
              <w:t>0.03417</w:t>
            </w:r>
          </w:p>
        </w:tc>
        <w:tc>
          <w:tcPr>
            <w:tcW w:w="2143" w:type="dxa"/>
          </w:tcPr>
          <w:p w14:paraId="57B47A92" w14:textId="14AF2751" w:rsidR="00D70439" w:rsidRPr="00E8389D" w:rsidRDefault="00D70439" w:rsidP="00D70439">
            <w:pPr>
              <w:pStyle w:val="a7"/>
              <w:spacing w:after="160"/>
              <w:ind w:left="0"/>
              <w:jc w:val="center"/>
              <w:rPr>
                <w:sz w:val="28"/>
                <w:szCs w:val="28"/>
                <w:lang w:val="ru-RU"/>
              </w:rPr>
            </w:pPr>
            <w:r w:rsidRPr="00874397">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70439" w:rsidRDefault="00D70439" w:rsidP="00D70439">
            <w:pPr>
              <w:pStyle w:val="a7"/>
              <w:spacing w:after="160"/>
              <w:ind w:left="0"/>
              <w:jc w:val="center"/>
              <w:rPr>
                <w:sz w:val="28"/>
                <w:szCs w:val="28"/>
                <w:lang w:val="ru-RU"/>
              </w:rPr>
            </w:pPr>
            <w:r w:rsidRPr="007E3518">
              <w:t>[0.76806 0.58935]</w:t>
            </w:r>
          </w:p>
        </w:tc>
        <w:tc>
          <w:tcPr>
            <w:tcW w:w="1593" w:type="dxa"/>
          </w:tcPr>
          <w:p w14:paraId="47F98F5E" w14:textId="5D73BBCE" w:rsidR="00D70439" w:rsidRPr="00E8389D" w:rsidRDefault="00D70439" w:rsidP="00D70439">
            <w:pPr>
              <w:pStyle w:val="a7"/>
              <w:spacing w:after="160"/>
              <w:ind w:left="0"/>
              <w:jc w:val="center"/>
              <w:rPr>
                <w:sz w:val="28"/>
                <w:szCs w:val="28"/>
                <w:lang w:val="ru-RU"/>
              </w:rPr>
            </w:pPr>
            <w:r w:rsidRPr="00AA5999">
              <w:t>0.05383</w:t>
            </w:r>
          </w:p>
        </w:tc>
        <w:tc>
          <w:tcPr>
            <w:tcW w:w="2143" w:type="dxa"/>
          </w:tcPr>
          <w:p w14:paraId="675B65AC" w14:textId="4963AB6D" w:rsidR="00D70439" w:rsidRPr="00E8389D" w:rsidRDefault="00D70439" w:rsidP="00D70439">
            <w:pPr>
              <w:pStyle w:val="a7"/>
              <w:spacing w:after="160"/>
              <w:ind w:left="0"/>
              <w:jc w:val="center"/>
              <w:rPr>
                <w:sz w:val="28"/>
                <w:szCs w:val="28"/>
                <w:lang w:val="ru-RU"/>
              </w:rPr>
            </w:pPr>
            <w:r w:rsidRPr="00874397">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70439" w:rsidRDefault="00D70439" w:rsidP="00D70439">
            <w:pPr>
              <w:pStyle w:val="a7"/>
              <w:spacing w:after="160"/>
              <w:ind w:left="0"/>
              <w:jc w:val="center"/>
              <w:rPr>
                <w:sz w:val="28"/>
                <w:szCs w:val="28"/>
                <w:lang w:val="ru-RU"/>
              </w:rPr>
            </w:pPr>
            <w:r w:rsidRPr="007E3518">
              <w:t>[0.83631 0.69889]</w:t>
            </w:r>
          </w:p>
        </w:tc>
        <w:tc>
          <w:tcPr>
            <w:tcW w:w="1593" w:type="dxa"/>
          </w:tcPr>
          <w:p w14:paraId="78310AB7" w14:textId="4E595D1B" w:rsidR="00D70439" w:rsidRPr="00E8389D" w:rsidRDefault="00D70439" w:rsidP="00D70439">
            <w:pPr>
              <w:pStyle w:val="a7"/>
              <w:spacing w:after="160"/>
              <w:ind w:left="0"/>
              <w:jc w:val="center"/>
              <w:rPr>
                <w:sz w:val="28"/>
                <w:szCs w:val="28"/>
                <w:lang w:val="ru-RU"/>
              </w:rPr>
            </w:pPr>
            <w:r w:rsidRPr="00AA5999">
              <w:t>0.02682</w:t>
            </w:r>
          </w:p>
        </w:tc>
        <w:tc>
          <w:tcPr>
            <w:tcW w:w="2143" w:type="dxa"/>
          </w:tcPr>
          <w:p w14:paraId="02D7F4B5" w14:textId="13518EF1" w:rsidR="00D70439" w:rsidRPr="00E8389D" w:rsidRDefault="00D70439" w:rsidP="00D70439">
            <w:pPr>
              <w:pStyle w:val="a7"/>
              <w:spacing w:after="160"/>
              <w:ind w:left="0"/>
              <w:jc w:val="center"/>
              <w:rPr>
                <w:sz w:val="28"/>
                <w:szCs w:val="28"/>
                <w:lang w:val="ru-RU"/>
              </w:rPr>
            </w:pPr>
            <w:r w:rsidRPr="00874397">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70439" w:rsidRDefault="00D70439" w:rsidP="00D70439">
            <w:pPr>
              <w:pStyle w:val="a7"/>
              <w:spacing w:after="160"/>
              <w:ind w:left="0"/>
              <w:jc w:val="center"/>
              <w:rPr>
                <w:sz w:val="28"/>
                <w:szCs w:val="28"/>
                <w:lang w:val="ru-RU"/>
              </w:rPr>
            </w:pPr>
            <w:r w:rsidRPr="007E3518">
              <w:t>[0.76914 0.59021]</w:t>
            </w:r>
          </w:p>
        </w:tc>
        <w:tc>
          <w:tcPr>
            <w:tcW w:w="1593" w:type="dxa"/>
          </w:tcPr>
          <w:p w14:paraId="38A6E33D" w14:textId="513CBD72" w:rsidR="00D70439" w:rsidRPr="00E8389D" w:rsidRDefault="00D70439" w:rsidP="00D70439">
            <w:pPr>
              <w:pStyle w:val="a7"/>
              <w:spacing w:after="160"/>
              <w:ind w:left="0"/>
              <w:jc w:val="center"/>
              <w:rPr>
                <w:sz w:val="28"/>
                <w:szCs w:val="28"/>
                <w:lang w:val="ru-RU"/>
              </w:rPr>
            </w:pPr>
            <w:r w:rsidRPr="00AA5999">
              <w:t>0.05348</w:t>
            </w:r>
          </w:p>
        </w:tc>
        <w:tc>
          <w:tcPr>
            <w:tcW w:w="2143" w:type="dxa"/>
          </w:tcPr>
          <w:p w14:paraId="430CD64B" w14:textId="0C91B606" w:rsidR="00D70439" w:rsidRPr="00E8389D" w:rsidRDefault="00D70439" w:rsidP="00D70439">
            <w:pPr>
              <w:pStyle w:val="a7"/>
              <w:spacing w:after="160"/>
              <w:ind w:left="0"/>
              <w:jc w:val="center"/>
              <w:rPr>
                <w:sz w:val="28"/>
                <w:szCs w:val="28"/>
                <w:lang w:val="ru-RU"/>
              </w:rPr>
            </w:pPr>
            <w:r w:rsidRPr="00874397">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70439" w:rsidRDefault="00D70439" w:rsidP="00D70439">
            <w:pPr>
              <w:pStyle w:val="a7"/>
              <w:spacing w:after="160"/>
              <w:ind w:left="0"/>
              <w:jc w:val="center"/>
              <w:rPr>
                <w:sz w:val="28"/>
                <w:szCs w:val="28"/>
                <w:lang w:val="ru-RU"/>
              </w:rPr>
            </w:pPr>
            <w:r w:rsidRPr="007E3518">
              <w:t>[0.92755 0.85999]</w:t>
            </w:r>
          </w:p>
        </w:tc>
        <w:tc>
          <w:tcPr>
            <w:tcW w:w="1593" w:type="dxa"/>
          </w:tcPr>
          <w:p w14:paraId="66659507" w14:textId="08A15330" w:rsidR="00D70439" w:rsidRPr="00E8389D" w:rsidRDefault="00D70439" w:rsidP="00D70439">
            <w:pPr>
              <w:pStyle w:val="a7"/>
              <w:spacing w:after="160"/>
              <w:ind w:left="0"/>
              <w:jc w:val="center"/>
              <w:rPr>
                <w:sz w:val="28"/>
                <w:szCs w:val="28"/>
                <w:lang w:val="ru-RU"/>
              </w:rPr>
            </w:pPr>
            <w:r w:rsidRPr="00AA5999">
              <w:t>0.00526</w:t>
            </w:r>
          </w:p>
        </w:tc>
        <w:tc>
          <w:tcPr>
            <w:tcW w:w="2143" w:type="dxa"/>
          </w:tcPr>
          <w:p w14:paraId="12B26260" w14:textId="2D67B2AA" w:rsidR="00D70439" w:rsidRPr="00E8389D" w:rsidRDefault="00D70439" w:rsidP="00D70439">
            <w:pPr>
              <w:pStyle w:val="a7"/>
              <w:spacing w:after="160"/>
              <w:ind w:left="0"/>
              <w:jc w:val="center"/>
              <w:rPr>
                <w:sz w:val="28"/>
                <w:szCs w:val="28"/>
                <w:lang w:val="ru-RU"/>
              </w:rPr>
            </w:pPr>
            <w:r w:rsidRPr="00874397">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70439" w:rsidRDefault="00D70439" w:rsidP="00D70439">
            <w:pPr>
              <w:pStyle w:val="a7"/>
              <w:spacing w:after="160"/>
              <w:ind w:left="0"/>
              <w:jc w:val="center"/>
              <w:rPr>
                <w:sz w:val="28"/>
                <w:szCs w:val="28"/>
                <w:lang w:val="ru-RU"/>
              </w:rPr>
            </w:pPr>
            <w:r w:rsidRPr="007E3518">
              <w:t>[0.78929 0.6225 ]</w:t>
            </w:r>
          </w:p>
        </w:tc>
        <w:tc>
          <w:tcPr>
            <w:tcW w:w="1593" w:type="dxa"/>
          </w:tcPr>
          <w:p w14:paraId="4C282BAD" w14:textId="32752A37" w:rsidR="00D70439" w:rsidRPr="00646690" w:rsidRDefault="00D70439" w:rsidP="00D70439">
            <w:pPr>
              <w:pStyle w:val="a7"/>
              <w:spacing w:after="160"/>
              <w:ind w:left="0"/>
              <w:jc w:val="center"/>
              <w:rPr>
                <w:sz w:val="28"/>
                <w:szCs w:val="28"/>
                <w:lang w:val="ru-RU"/>
              </w:rPr>
            </w:pPr>
            <w:r w:rsidRPr="00AA5999">
              <w:t>0.04442</w:t>
            </w:r>
          </w:p>
        </w:tc>
        <w:tc>
          <w:tcPr>
            <w:tcW w:w="2143" w:type="dxa"/>
          </w:tcPr>
          <w:p w14:paraId="3C206FCD" w14:textId="299B9AC0" w:rsidR="00D70439" w:rsidRPr="00646690" w:rsidRDefault="00D70439" w:rsidP="00D70439">
            <w:pPr>
              <w:pStyle w:val="a7"/>
              <w:spacing w:after="160"/>
              <w:ind w:left="0"/>
              <w:jc w:val="center"/>
              <w:rPr>
                <w:sz w:val="28"/>
                <w:szCs w:val="28"/>
                <w:lang w:val="ru-RU"/>
              </w:rPr>
            </w:pPr>
            <w:r w:rsidRPr="00874397">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70439" w:rsidRDefault="00D70439" w:rsidP="00D70439">
            <w:pPr>
              <w:pStyle w:val="a7"/>
              <w:spacing w:after="160"/>
              <w:ind w:left="0"/>
              <w:jc w:val="center"/>
              <w:rPr>
                <w:sz w:val="28"/>
                <w:szCs w:val="28"/>
                <w:lang w:val="ru-RU"/>
              </w:rPr>
            </w:pPr>
            <w:r w:rsidRPr="007E3518">
              <w:t>[0.77247 0.59617]</w:t>
            </w:r>
          </w:p>
        </w:tc>
        <w:tc>
          <w:tcPr>
            <w:tcW w:w="1593" w:type="dxa"/>
          </w:tcPr>
          <w:p w14:paraId="221D183D" w14:textId="07B299CB" w:rsidR="00D70439" w:rsidRPr="00646690" w:rsidRDefault="00D70439" w:rsidP="00D70439">
            <w:pPr>
              <w:pStyle w:val="a7"/>
              <w:spacing w:after="160"/>
              <w:ind w:left="0"/>
              <w:jc w:val="center"/>
              <w:rPr>
                <w:sz w:val="28"/>
                <w:szCs w:val="28"/>
                <w:lang w:val="ru-RU"/>
              </w:rPr>
            </w:pPr>
            <w:r w:rsidRPr="00AA5999">
              <w:t>0.0518</w:t>
            </w:r>
          </w:p>
        </w:tc>
        <w:tc>
          <w:tcPr>
            <w:tcW w:w="2143" w:type="dxa"/>
          </w:tcPr>
          <w:p w14:paraId="51379960" w14:textId="14FFCA77" w:rsidR="00D70439" w:rsidRPr="00646690" w:rsidRDefault="00D70439" w:rsidP="00D70439">
            <w:pPr>
              <w:pStyle w:val="a7"/>
              <w:spacing w:after="160"/>
              <w:ind w:left="0"/>
              <w:jc w:val="center"/>
              <w:rPr>
                <w:sz w:val="28"/>
                <w:szCs w:val="28"/>
                <w:lang w:val="ru-RU"/>
              </w:rPr>
            </w:pPr>
            <w:r w:rsidRPr="00874397">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70439" w:rsidRDefault="00D70439" w:rsidP="00D70439">
            <w:pPr>
              <w:pStyle w:val="a7"/>
              <w:spacing w:after="160"/>
              <w:ind w:left="0"/>
              <w:jc w:val="center"/>
              <w:rPr>
                <w:sz w:val="28"/>
                <w:szCs w:val="28"/>
                <w:lang w:val="ru-RU"/>
              </w:rPr>
            </w:pPr>
            <w:r w:rsidRPr="007E3518">
              <w:t>[0.8144  0.66232]</w:t>
            </w:r>
          </w:p>
        </w:tc>
        <w:tc>
          <w:tcPr>
            <w:tcW w:w="1593" w:type="dxa"/>
          </w:tcPr>
          <w:p w14:paraId="226F4538" w14:textId="6BC294CF" w:rsidR="00D70439" w:rsidRPr="00646690" w:rsidRDefault="00D70439" w:rsidP="00D70439">
            <w:pPr>
              <w:pStyle w:val="a7"/>
              <w:spacing w:after="160"/>
              <w:ind w:left="0"/>
              <w:jc w:val="center"/>
              <w:rPr>
                <w:sz w:val="28"/>
                <w:szCs w:val="28"/>
                <w:lang w:val="ru-RU"/>
              </w:rPr>
            </w:pPr>
            <w:r w:rsidRPr="00AA5999">
              <w:t>0.03453</w:t>
            </w:r>
          </w:p>
        </w:tc>
        <w:tc>
          <w:tcPr>
            <w:tcW w:w="2143" w:type="dxa"/>
          </w:tcPr>
          <w:p w14:paraId="21BF3D0D" w14:textId="0C27083C" w:rsidR="00D70439" w:rsidRPr="00646690" w:rsidRDefault="00D70439" w:rsidP="00D70439">
            <w:pPr>
              <w:pStyle w:val="a7"/>
              <w:spacing w:after="160"/>
              <w:ind w:left="0"/>
              <w:jc w:val="center"/>
              <w:rPr>
                <w:sz w:val="28"/>
                <w:szCs w:val="28"/>
                <w:lang w:val="ru-RU"/>
              </w:rPr>
            </w:pPr>
            <w:r w:rsidRPr="00874397">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70439" w:rsidRDefault="00D70439" w:rsidP="00D70439">
            <w:pPr>
              <w:pStyle w:val="a7"/>
              <w:spacing w:after="160"/>
              <w:ind w:left="0"/>
              <w:jc w:val="center"/>
              <w:rPr>
                <w:sz w:val="28"/>
                <w:szCs w:val="28"/>
                <w:lang w:val="ru-RU"/>
              </w:rPr>
            </w:pPr>
            <w:r w:rsidRPr="007E3518">
              <w:t>[0.77646 0.60246]</w:t>
            </w:r>
          </w:p>
        </w:tc>
        <w:tc>
          <w:tcPr>
            <w:tcW w:w="1593" w:type="dxa"/>
          </w:tcPr>
          <w:p w14:paraId="38B0E758" w14:textId="31A8C8C1" w:rsidR="00D70439" w:rsidRPr="00F44811" w:rsidRDefault="00D70439" w:rsidP="00D70439">
            <w:pPr>
              <w:pStyle w:val="a7"/>
              <w:spacing w:after="160"/>
              <w:ind w:left="0"/>
              <w:jc w:val="center"/>
              <w:rPr>
                <w:sz w:val="28"/>
                <w:szCs w:val="28"/>
                <w:lang w:val="ru-RU"/>
              </w:rPr>
            </w:pPr>
            <w:r w:rsidRPr="00AA5999">
              <w:t>0.04999</w:t>
            </w:r>
          </w:p>
        </w:tc>
        <w:tc>
          <w:tcPr>
            <w:tcW w:w="2143" w:type="dxa"/>
          </w:tcPr>
          <w:p w14:paraId="75A7F854" w14:textId="7E6CDCDB" w:rsidR="00D70439" w:rsidRPr="00F44811" w:rsidRDefault="00D70439" w:rsidP="00D70439">
            <w:pPr>
              <w:pStyle w:val="a7"/>
              <w:spacing w:after="160"/>
              <w:ind w:left="0"/>
              <w:jc w:val="center"/>
              <w:rPr>
                <w:sz w:val="28"/>
                <w:szCs w:val="28"/>
                <w:lang w:val="ru-RU"/>
              </w:rPr>
            </w:pPr>
            <w:r w:rsidRPr="00874397">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70439" w:rsidRDefault="00D70439" w:rsidP="00D70439">
            <w:pPr>
              <w:pStyle w:val="a7"/>
              <w:spacing w:after="160"/>
              <w:ind w:left="0"/>
              <w:jc w:val="center"/>
              <w:rPr>
                <w:sz w:val="28"/>
                <w:szCs w:val="28"/>
                <w:lang w:val="ru-RU"/>
              </w:rPr>
            </w:pPr>
            <w:r w:rsidRPr="007E3518">
              <w:t>[0.8317  0.69126]</w:t>
            </w:r>
          </w:p>
        </w:tc>
        <w:tc>
          <w:tcPr>
            <w:tcW w:w="1593" w:type="dxa"/>
          </w:tcPr>
          <w:p w14:paraId="67D5882B" w14:textId="79DDC872" w:rsidR="00D70439" w:rsidRPr="00F44811" w:rsidRDefault="00D70439" w:rsidP="00D70439">
            <w:pPr>
              <w:pStyle w:val="a7"/>
              <w:spacing w:after="160"/>
              <w:ind w:left="0"/>
              <w:jc w:val="center"/>
              <w:rPr>
                <w:sz w:val="28"/>
                <w:szCs w:val="28"/>
                <w:lang w:val="ru-RU"/>
              </w:rPr>
            </w:pPr>
            <w:r w:rsidRPr="00AA5999">
              <w:t>0.02835</w:t>
            </w:r>
          </w:p>
        </w:tc>
        <w:tc>
          <w:tcPr>
            <w:tcW w:w="2143" w:type="dxa"/>
          </w:tcPr>
          <w:p w14:paraId="05D5C8AB" w14:textId="0D917567" w:rsidR="00D70439" w:rsidRPr="00F44811" w:rsidRDefault="00D70439" w:rsidP="00D70439">
            <w:pPr>
              <w:pStyle w:val="a7"/>
              <w:spacing w:after="160"/>
              <w:ind w:left="0"/>
              <w:jc w:val="center"/>
              <w:rPr>
                <w:sz w:val="28"/>
                <w:szCs w:val="28"/>
                <w:lang w:val="ru-RU"/>
              </w:rPr>
            </w:pPr>
            <w:r w:rsidRPr="00874397">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70439" w:rsidRDefault="00D70439" w:rsidP="00D70439">
            <w:pPr>
              <w:pStyle w:val="a7"/>
              <w:spacing w:after="160"/>
              <w:ind w:left="0"/>
              <w:jc w:val="center"/>
              <w:rPr>
                <w:sz w:val="28"/>
                <w:szCs w:val="28"/>
                <w:lang w:val="ru-RU"/>
              </w:rPr>
            </w:pPr>
            <w:r w:rsidRPr="007E3518">
              <w:t>[0.78355 0.6136 ]</w:t>
            </w:r>
          </w:p>
        </w:tc>
        <w:tc>
          <w:tcPr>
            <w:tcW w:w="1593" w:type="dxa"/>
          </w:tcPr>
          <w:p w14:paraId="7F54B6B4" w14:textId="0CFAAA9B" w:rsidR="00D70439" w:rsidRPr="00F44811" w:rsidRDefault="00D70439" w:rsidP="00D70439">
            <w:pPr>
              <w:pStyle w:val="a7"/>
              <w:spacing w:after="160"/>
              <w:ind w:left="0"/>
              <w:jc w:val="center"/>
              <w:rPr>
                <w:sz w:val="28"/>
                <w:szCs w:val="28"/>
                <w:lang w:val="ru-RU"/>
              </w:rPr>
            </w:pPr>
            <w:r w:rsidRPr="00AA5999">
              <w:t>0.04686</w:t>
            </w:r>
          </w:p>
        </w:tc>
        <w:tc>
          <w:tcPr>
            <w:tcW w:w="2143" w:type="dxa"/>
          </w:tcPr>
          <w:p w14:paraId="6FF2151E" w14:textId="75294F75" w:rsidR="00D70439" w:rsidRPr="00F44811" w:rsidRDefault="00D70439" w:rsidP="00D70439">
            <w:pPr>
              <w:pStyle w:val="a7"/>
              <w:spacing w:after="160"/>
              <w:ind w:left="0"/>
              <w:jc w:val="center"/>
              <w:rPr>
                <w:sz w:val="28"/>
                <w:szCs w:val="28"/>
                <w:lang w:val="ru-RU"/>
              </w:rPr>
            </w:pPr>
            <w:r w:rsidRPr="00874397">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70439" w:rsidRDefault="00D70439" w:rsidP="00D70439">
            <w:pPr>
              <w:pStyle w:val="a7"/>
              <w:spacing w:after="160"/>
              <w:ind w:left="0"/>
              <w:jc w:val="center"/>
              <w:rPr>
                <w:sz w:val="28"/>
                <w:szCs w:val="28"/>
                <w:lang w:val="ru-RU"/>
              </w:rPr>
            </w:pPr>
            <w:r w:rsidRPr="007E3518">
              <w:t>[0.80381 0.64559]</w:t>
            </w:r>
          </w:p>
        </w:tc>
        <w:tc>
          <w:tcPr>
            <w:tcW w:w="1593" w:type="dxa"/>
          </w:tcPr>
          <w:p w14:paraId="7AC98BD3" w14:textId="60D1B98C" w:rsidR="00D70439" w:rsidRPr="00F44811" w:rsidRDefault="00D70439" w:rsidP="00D70439">
            <w:pPr>
              <w:pStyle w:val="a7"/>
              <w:spacing w:after="160"/>
              <w:ind w:left="0"/>
              <w:jc w:val="center"/>
              <w:rPr>
                <w:sz w:val="28"/>
                <w:szCs w:val="28"/>
                <w:lang w:val="ru-RU"/>
              </w:rPr>
            </w:pPr>
            <w:r w:rsidRPr="00AA5999">
              <w:t>0.03852</w:t>
            </w:r>
          </w:p>
        </w:tc>
        <w:tc>
          <w:tcPr>
            <w:tcW w:w="2143" w:type="dxa"/>
          </w:tcPr>
          <w:p w14:paraId="210610E5" w14:textId="6AC7055C" w:rsidR="00D70439" w:rsidRPr="00F44811" w:rsidRDefault="00D70439" w:rsidP="00D70439">
            <w:pPr>
              <w:pStyle w:val="a7"/>
              <w:spacing w:after="160"/>
              <w:ind w:left="0"/>
              <w:jc w:val="center"/>
              <w:rPr>
                <w:sz w:val="28"/>
                <w:szCs w:val="28"/>
                <w:lang w:val="ru-RU"/>
              </w:rPr>
            </w:pPr>
            <w:r w:rsidRPr="00874397">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70439" w:rsidRDefault="00D70439" w:rsidP="00D70439">
            <w:pPr>
              <w:pStyle w:val="a7"/>
              <w:spacing w:after="160"/>
              <w:ind w:left="0"/>
              <w:jc w:val="center"/>
              <w:rPr>
                <w:sz w:val="28"/>
                <w:szCs w:val="28"/>
                <w:lang w:val="ru-RU"/>
              </w:rPr>
            </w:pPr>
            <w:r w:rsidRPr="007E3518">
              <w:t>[0.9663  0.93346]</w:t>
            </w:r>
          </w:p>
        </w:tc>
        <w:tc>
          <w:tcPr>
            <w:tcW w:w="1593" w:type="dxa"/>
          </w:tcPr>
          <w:p w14:paraId="32B510A3" w14:textId="5DFAC042" w:rsidR="00D70439" w:rsidRPr="00F44811" w:rsidRDefault="00D70439" w:rsidP="00D70439">
            <w:pPr>
              <w:pStyle w:val="a7"/>
              <w:spacing w:after="160"/>
              <w:ind w:left="0"/>
              <w:jc w:val="center"/>
              <w:rPr>
                <w:sz w:val="28"/>
                <w:szCs w:val="28"/>
                <w:lang w:val="ru-RU"/>
              </w:rPr>
            </w:pPr>
            <w:r w:rsidRPr="00AA5999">
              <w:t>0.00114</w:t>
            </w:r>
          </w:p>
        </w:tc>
        <w:tc>
          <w:tcPr>
            <w:tcW w:w="2143" w:type="dxa"/>
          </w:tcPr>
          <w:p w14:paraId="674C11A8" w14:textId="69CA0A90" w:rsidR="00D70439" w:rsidRPr="00F44811" w:rsidRDefault="00D70439" w:rsidP="00D70439">
            <w:pPr>
              <w:pStyle w:val="a7"/>
              <w:spacing w:after="160"/>
              <w:ind w:left="0"/>
              <w:jc w:val="center"/>
              <w:rPr>
                <w:sz w:val="28"/>
                <w:szCs w:val="28"/>
                <w:lang w:val="ru-RU"/>
              </w:rPr>
            </w:pPr>
            <w:r w:rsidRPr="00874397">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нелінійно,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lastRenderedPageBreak/>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185732CD" w14:textId="77777777" w:rsidR="001A304C" w:rsidRPr="00E21C0B" w:rsidRDefault="001A304C" w:rsidP="001A304C">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6444AC5A" w14:textId="77777777" w:rsidR="001A304C" w:rsidRPr="00282354" w:rsidRDefault="001A304C" w:rsidP="001A304C">
      <w:pPr>
        <w:jc w:val="both"/>
        <w:rPr>
          <w:i/>
          <w:iCs/>
          <w:noProof/>
          <w:sz w:val="28"/>
          <w:szCs w:val="28"/>
          <w:lang w:val="ru-RU"/>
        </w:rPr>
      </w:pP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Свені: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дск)</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r w:rsidR="00D117E3">
              <w:rPr>
                <w:sz w:val="28"/>
                <w:szCs w:val="28"/>
              </w:rPr>
              <w:t>дск)</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9308 ]</w:t>
            </w:r>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Значення параметру в алгоритмі Свена</w:t>
      </w:r>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Параметр Свена</w:t>
            </w:r>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Свена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Свена</w:t>
      </w:r>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Свені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Наявності модифікацій (методи Бута, Люстерніка</w:t>
      </w:r>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420C340"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Величина параметру в алгоритмі Свена</w:t>
      </w:r>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Величина кроку у похідних</w:t>
      </w:r>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3037BE3A" w14:textId="77777777" w:rsidR="003C2D26" w:rsidRPr="003C2D26" w:rsidRDefault="003C2D26" w:rsidP="003C2D26">
      <w:pPr>
        <w:pStyle w:val="a7"/>
        <w:spacing w:after="160" w:line="360" w:lineRule="auto"/>
        <w:jc w:val="both"/>
        <w:rPr>
          <w:sz w:val="28"/>
          <w:szCs w:val="28"/>
          <w:lang w:val="ru-RU"/>
        </w:rPr>
      </w:pPr>
      <w:r>
        <w:rPr>
          <w:sz w:val="28"/>
          <w:szCs w:val="28"/>
          <w:lang w:val="ru-RU"/>
        </w:rPr>
        <w:t>Дельта лямбда у Свені</w:t>
      </w:r>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7B4137EB" w14:textId="77777777" w:rsidR="003C2D26" w:rsidRPr="003C2D26" w:rsidRDefault="003C2D26" w:rsidP="00601486">
      <w:pPr>
        <w:jc w:val="both"/>
        <w:rPr>
          <w:sz w:val="28"/>
          <w:szCs w:val="28"/>
          <w:lang w:val="ru-RU"/>
        </w:rPr>
      </w:pPr>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Метод Бута</w:t>
      </w:r>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520FEC8B" w14:textId="77777777" w:rsidR="00E40F55" w:rsidRDefault="00E40F55"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0C9DADB" w14:textId="77777777" w:rsidR="00731708" w:rsidRPr="008B7F6B" w:rsidRDefault="00731708" w:rsidP="00601486">
      <w:pPr>
        <w:jc w:val="both"/>
        <w:rPr>
          <w:sz w:val="28"/>
          <w:szCs w:val="28"/>
        </w:rPr>
      </w:pPr>
    </w:p>
    <w:p w14:paraId="5CD3E01B" w14:textId="77777777" w:rsidR="00731708" w:rsidRDefault="00731708" w:rsidP="00601486">
      <w:pPr>
        <w:jc w:val="both"/>
        <w:rPr>
          <w:i/>
          <w:iCs/>
          <w:sz w:val="28"/>
          <w:szCs w:val="28"/>
        </w:rPr>
      </w:pPr>
    </w:p>
    <w:p w14:paraId="60EAC402" w14:textId="195BC3AC" w:rsidR="00731708" w:rsidRDefault="0023626B" w:rsidP="00601486">
      <w:pPr>
        <w:jc w:val="both"/>
        <w:rPr>
          <w:sz w:val="28"/>
          <w:szCs w:val="28"/>
        </w:rPr>
      </w:pPr>
      <w:r>
        <w:rPr>
          <w:sz w:val="28"/>
          <w:szCs w:val="28"/>
          <w:lang w:val="ru-RU"/>
        </w:rPr>
        <w:t>Метод Люстерн</w:t>
      </w:r>
      <w:r>
        <w:rPr>
          <w:sz w:val="28"/>
          <w:szCs w:val="28"/>
        </w:rPr>
        <w:t>іка</w:t>
      </w:r>
    </w:p>
    <w:p w14:paraId="395F04A7" w14:textId="5C53A313" w:rsidR="00CE5F20" w:rsidRPr="00CE5F20" w:rsidRDefault="00CE5F20" w:rsidP="00601486">
      <w:pPr>
        <w:jc w:val="both"/>
        <w:rPr>
          <w:sz w:val="28"/>
          <w:szCs w:val="28"/>
          <w:lang w:val="en-US"/>
        </w:rPr>
      </w:pPr>
      <w:r>
        <w:rPr>
          <w:sz w:val="28"/>
          <w:szCs w:val="28"/>
          <w:lang w:val="en-US"/>
        </w:rPr>
        <w:t>/</w:t>
      </w:r>
      <w:r>
        <w:rPr>
          <w:sz w:val="28"/>
          <w:szCs w:val="28"/>
        </w:rPr>
        <w:t>ДОРОБИТИ</w:t>
      </w:r>
      <w:r>
        <w:rPr>
          <w:sz w:val="28"/>
          <w:szCs w:val="28"/>
          <w:lang w:val="en-US"/>
        </w:rPr>
        <w:t>/</w:t>
      </w:r>
    </w:p>
    <w:p w14:paraId="0E74C639" w14:textId="77777777" w:rsidR="00731708" w:rsidRDefault="00731708" w:rsidP="00601486">
      <w:pPr>
        <w:jc w:val="both"/>
        <w:rPr>
          <w:i/>
          <w:iCs/>
          <w:sz w:val="28"/>
          <w:szCs w:val="28"/>
        </w:rPr>
      </w:pPr>
    </w:p>
    <w:p w14:paraId="64F9406E" w14:textId="77777777" w:rsidR="00731708" w:rsidRPr="008F4A70" w:rsidRDefault="00731708" w:rsidP="00601486">
      <w:pPr>
        <w:jc w:val="both"/>
        <w:rPr>
          <w:i/>
          <w:iCs/>
          <w:sz w:val="28"/>
          <w:szCs w:val="28"/>
          <w:lang w:val="en-US"/>
        </w:rPr>
      </w:pPr>
    </w:p>
    <w:p w14:paraId="5FF3B6A3" w14:textId="77777777" w:rsidR="00731708" w:rsidRDefault="00731708" w:rsidP="00601486">
      <w:pPr>
        <w:jc w:val="both"/>
        <w:rPr>
          <w:i/>
          <w:iCs/>
          <w:sz w:val="28"/>
          <w:szCs w:val="28"/>
        </w:rPr>
      </w:pPr>
    </w:p>
    <w:p w14:paraId="100382EE" w14:textId="77777777" w:rsidR="00731708" w:rsidRPr="00441D74" w:rsidRDefault="00731708" w:rsidP="00601486">
      <w:pPr>
        <w:jc w:val="both"/>
        <w:rPr>
          <w:sz w:val="28"/>
          <w:szCs w:val="28"/>
        </w:rPr>
      </w:pPr>
    </w:p>
    <w:p w14:paraId="53624BCE" w14:textId="77777777" w:rsidR="00731708" w:rsidRDefault="00731708" w:rsidP="00601486">
      <w:pPr>
        <w:jc w:val="both"/>
        <w:rPr>
          <w:i/>
          <w:iCs/>
          <w:sz w:val="28"/>
          <w:szCs w:val="28"/>
        </w:rPr>
      </w:pPr>
    </w:p>
    <w:p w14:paraId="19081C79" w14:textId="77777777" w:rsidR="00731708" w:rsidRPr="00441D74" w:rsidRDefault="00731708" w:rsidP="00601486">
      <w:pPr>
        <w:jc w:val="both"/>
        <w:rPr>
          <w:sz w:val="28"/>
          <w:szCs w:val="28"/>
        </w:rPr>
      </w:pPr>
    </w:p>
    <w:p w14:paraId="109CD523" w14:textId="77777777" w:rsidR="00731708" w:rsidRDefault="00731708" w:rsidP="00601486">
      <w:pPr>
        <w:jc w:val="both"/>
        <w:rPr>
          <w:i/>
          <w:iCs/>
          <w:sz w:val="28"/>
          <w:szCs w:val="28"/>
        </w:rPr>
      </w:pPr>
    </w:p>
    <w:p w14:paraId="5C5BF447" w14:textId="77777777" w:rsidR="00731708" w:rsidRDefault="00731708" w:rsidP="00601486">
      <w:pPr>
        <w:jc w:val="both"/>
        <w:rPr>
          <w:i/>
          <w:iCs/>
          <w:sz w:val="28"/>
          <w:szCs w:val="28"/>
        </w:rPr>
      </w:pPr>
    </w:p>
    <w:p w14:paraId="65D96FC2" w14:textId="77777777" w:rsidR="00731708" w:rsidRDefault="00731708" w:rsidP="00601486">
      <w:pPr>
        <w:jc w:val="both"/>
        <w:rPr>
          <w:i/>
          <w:iCs/>
          <w:sz w:val="28"/>
          <w:szCs w:val="28"/>
        </w:rPr>
      </w:pPr>
    </w:p>
    <w:p w14:paraId="0598EEFA" w14:textId="77777777" w:rsidR="00731708" w:rsidRDefault="00731708" w:rsidP="00601486">
      <w:pPr>
        <w:jc w:val="both"/>
        <w:rPr>
          <w:i/>
          <w:iCs/>
          <w:sz w:val="28"/>
          <w:szCs w:val="28"/>
        </w:rPr>
      </w:pPr>
    </w:p>
    <w:p w14:paraId="4C5960A9" w14:textId="77777777" w:rsidR="00731708" w:rsidRDefault="00731708" w:rsidP="00601486">
      <w:pPr>
        <w:jc w:val="both"/>
        <w:rPr>
          <w:i/>
          <w:iCs/>
          <w:sz w:val="28"/>
          <w:szCs w:val="28"/>
        </w:rPr>
      </w:pPr>
    </w:p>
    <w:p w14:paraId="62D6EA4A" w14:textId="4602D348" w:rsidR="00C50BCD" w:rsidRPr="008F4A70" w:rsidRDefault="00C50BCD" w:rsidP="00C50BCD">
      <w:pPr>
        <w:pStyle w:val="2"/>
        <w:jc w:val="center"/>
        <w:rPr>
          <w:rFonts w:ascii="Times New Roman" w:hAnsi="Times New Roman" w:cs="Times New Roman"/>
          <w:b/>
          <w:bCs/>
          <w:color w:val="000000" w:themeColor="text1"/>
          <w:sz w:val="32"/>
          <w:szCs w:val="32"/>
          <w:lang w:val="ru-RU"/>
        </w:rPr>
      </w:pPr>
      <w:r>
        <w:rPr>
          <w:rFonts w:ascii="Times New Roman" w:hAnsi="Times New Roman" w:cs="Times New Roman"/>
          <w:b/>
          <w:bCs/>
          <w:color w:val="000000" w:themeColor="text1"/>
          <w:sz w:val="32"/>
          <w:szCs w:val="32"/>
          <w:lang w:val="ru-RU"/>
        </w:rPr>
        <w:t>У</w:t>
      </w:r>
      <w:r w:rsidRPr="008F4A70">
        <w:rPr>
          <w:rFonts w:ascii="Times New Roman" w:hAnsi="Times New Roman" w:cs="Times New Roman"/>
          <w:b/>
          <w:bCs/>
          <w:color w:val="000000" w:themeColor="text1"/>
          <w:sz w:val="32"/>
          <w:szCs w:val="32"/>
          <w:lang w:val="ru-RU"/>
        </w:rPr>
        <w:t>мовна оптимізація</w:t>
      </w:r>
    </w:p>
    <w:p w14:paraId="33382B3E" w14:textId="77777777" w:rsidR="00731708" w:rsidRDefault="00731708" w:rsidP="00601486">
      <w:pPr>
        <w:jc w:val="both"/>
        <w:rPr>
          <w:i/>
          <w:iCs/>
          <w:sz w:val="28"/>
          <w:szCs w:val="28"/>
        </w:rPr>
      </w:pPr>
    </w:p>
    <w:p w14:paraId="7DAD2B98" w14:textId="77777777" w:rsidR="00731708" w:rsidRPr="00A005FF" w:rsidRDefault="00731708" w:rsidP="00601486">
      <w:pPr>
        <w:jc w:val="both"/>
        <w:rPr>
          <w:sz w:val="28"/>
          <w:szCs w:val="28"/>
        </w:rPr>
      </w:pPr>
    </w:p>
    <w:p w14:paraId="60B5567B" w14:textId="77777777" w:rsidR="00731708" w:rsidRDefault="00731708" w:rsidP="00601486">
      <w:pPr>
        <w:jc w:val="both"/>
        <w:rPr>
          <w:i/>
          <w:iCs/>
          <w:sz w:val="28"/>
          <w:szCs w:val="28"/>
        </w:rPr>
      </w:pPr>
    </w:p>
    <w:p w14:paraId="155CB9B7" w14:textId="77777777" w:rsidR="00731708" w:rsidRDefault="00731708" w:rsidP="00601486">
      <w:pPr>
        <w:jc w:val="both"/>
        <w:rPr>
          <w:i/>
          <w:iCs/>
          <w:sz w:val="28"/>
          <w:szCs w:val="28"/>
        </w:rPr>
      </w:pPr>
    </w:p>
    <w:p w14:paraId="2DF215FD" w14:textId="77777777" w:rsidR="00731708" w:rsidRDefault="00731708" w:rsidP="00601486">
      <w:pPr>
        <w:jc w:val="both"/>
        <w:rPr>
          <w:i/>
          <w:iCs/>
          <w:sz w:val="28"/>
          <w:szCs w:val="28"/>
        </w:rPr>
      </w:pPr>
    </w:p>
    <w:p w14:paraId="7B87BDC8" w14:textId="77777777" w:rsidR="00731708" w:rsidRDefault="00731708" w:rsidP="00601486">
      <w:pPr>
        <w:jc w:val="both"/>
        <w:rPr>
          <w:i/>
          <w:iCs/>
          <w:sz w:val="28"/>
          <w:szCs w:val="28"/>
        </w:rPr>
      </w:pPr>
    </w:p>
    <w:p w14:paraId="131AB6A3" w14:textId="77777777" w:rsidR="00731708" w:rsidRDefault="00731708" w:rsidP="00601486">
      <w:pPr>
        <w:jc w:val="both"/>
        <w:rPr>
          <w:i/>
          <w:iCs/>
          <w:sz w:val="28"/>
          <w:szCs w:val="28"/>
        </w:rPr>
      </w:pPr>
    </w:p>
    <w:p w14:paraId="7BDD87ED" w14:textId="77777777" w:rsidR="00731708" w:rsidRDefault="00731708" w:rsidP="00601486">
      <w:pPr>
        <w:jc w:val="both"/>
        <w:rPr>
          <w:i/>
          <w:iCs/>
          <w:sz w:val="28"/>
          <w:szCs w:val="28"/>
        </w:rPr>
      </w:pPr>
    </w:p>
    <w:p w14:paraId="3768B486" w14:textId="77777777" w:rsidR="00731708" w:rsidRDefault="00731708" w:rsidP="00601486">
      <w:pPr>
        <w:jc w:val="both"/>
        <w:rPr>
          <w:i/>
          <w:iCs/>
          <w:sz w:val="28"/>
          <w:szCs w:val="28"/>
        </w:rPr>
      </w:pPr>
    </w:p>
    <w:p w14:paraId="717F2144" w14:textId="77777777" w:rsidR="00731708" w:rsidRDefault="00731708" w:rsidP="00601486">
      <w:pPr>
        <w:jc w:val="both"/>
        <w:rPr>
          <w:i/>
          <w:iCs/>
          <w:sz w:val="28"/>
          <w:szCs w:val="28"/>
        </w:rPr>
      </w:pPr>
    </w:p>
    <w:p w14:paraId="77075BC6" w14:textId="77777777" w:rsidR="00731708" w:rsidRDefault="00731708" w:rsidP="00601486">
      <w:pPr>
        <w:jc w:val="both"/>
        <w:rPr>
          <w:i/>
          <w:iCs/>
          <w:sz w:val="28"/>
          <w:szCs w:val="28"/>
        </w:rPr>
      </w:pPr>
    </w:p>
    <w:p w14:paraId="134164DE" w14:textId="77777777" w:rsidR="00731708" w:rsidRDefault="00731708" w:rsidP="00601486">
      <w:pPr>
        <w:jc w:val="both"/>
        <w:rPr>
          <w:i/>
          <w:iCs/>
          <w:sz w:val="28"/>
          <w:szCs w:val="28"/>
        </w:rPr>
      </w:pPr>
    </w:p>
    <w:p w14:paraId="51161E65" w14:textId="77777777" w:rsidR="00731708" w:rsidRDefault="00731708" w:rsidP="00601486">
      <w:pPr>
        <w:jc w:val="both"/>
        <w:rPr>
          <w:i/>
          <w:iCs/>
          <w:sz w:val="28"/>
          <w:szCs w:val="28"/>
        </w:rPr>
      </w:pPr>
    </w:p>
    <w:p w14:paraId="7FEBE266" w14:textId="77777777" w:rsidR="00731708" w:rsidRDefault="00731708" w:rsidP="00601486">
      <w:pPr>
        <w:jc w:val="both"/>
        <w:rPr>
          <w:i/>
          <w:iCs/>
          <w:sz w:val="28"/>
          <w:szCs w:val="28"/>
        </w:rPr>
      </w:pPr>
    </w:p>
    <w:p w14:paraId="589B4B3E" w14:textId="77777777" w:rsidR="00731708" w:rsidRDefault="00731708" w:rsidP="00601486">
      <w:pPr>
        <w:jc w:val="both"/>
        <w:rPr>
          <w:i/>
          <w:iCs/>
          <w:sz w:val="28"/>
          <w:szCs w:val="28"/>
        </w:rPr>
      </w:pP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771FBAD9" w14:textId="77777777" w:rsidR="00731708" w:rsidRPr="005E6248" w:rsidRDefault="00731708" w:rsidP="00601486">
      <w:pPr>
        <w:jc w:val="both"/>
        <w:rPr>
          <w:i/>
          <w:iCs/>
          <w:sz w:val="28"/>
          <w:szCs w:val="28"/>
        </w:rPr>
      </w:pPr>
    </w:p>
    <w:p w14:paraId="576B50B4" w14:textId="29DF3358" w:rsidR="00FD4031" w:rsidRPr="001E460A" w:rsidRDefault="00FD4031" w:rsidP="00FD4031">
      <w:pPr>
        <w:pStyle w:val="1"/>
        <w:spacing w:line="360" w:lineRule="auto"/>
        <w:jc w:val="center"/>
        <w:rPr>
          <w:rFonts w:ascii="Times New Roman" w:hAnsi="Times New Roman" w:cs="Times New Roman"/>
          <w:b/>
          <w:bCs/>
          <w:color w:val="000000" w:themeColor="text1"/>
        </w:rPr>
      </w:pPr>
      <w:bookmarkStart w:id="5" w:name="_Toc136334578"/>
      <w:r w:rsidRPr="00100A28">
        <w:rPr>
          <w:rFonts w:ascii="Times New Roman" w:hAnsi="Times New Roman" w:cs="Times New Roman"/>
          <w:b/>
          <w:bCs/>
          <w:color w:val="000000" w:themeColor="text1"/>
        </w:rPr>
        <w:t>Список використаної літератури</w:t>
      </w:r>
      <w:bookmarkEnd w:id="5"/>
    </w:p>
    <w:p w14:paraId="53B68130" w14:textId="1B428CD6" w:rsidR="005A198F" w:rsidRPr="008A2C99" w:rsidRDefault="00CA3439" w:rsidP="008A2C99">
      <w:pPr>
        <w:pStyle w:val="a7"/>
        <w:numPr>
          <w:ilvl w:val="0"/>
          <w:numId w:val="6"/>
        </w:numPr>
        <w:jc w:val="both"/>
        <w:rPr>
          <w:sz w:val="28"/>
          <w:szCs w:val="28"/>
          <w:lang w:val="en-US"/>
        </w:rPr>
      </w:pPr>
      <w:r w:rsidRPr="008A2C99">
        <w:rPr>
          <w:sz w:val="28"/>
          <w:szCs w:val="28"/>
          <w:lang w:val="en-US"/>
        </w:rPr>
        <w:t>Himmelblau D. M. Applied nonlinear programming. New York : McGraw-Hill, 1972. 498 p.</w:t>
      </w:r>
      <w:r w:rsidR="004818DB" w:rsidRPr="008A2C99">
        <w:rPr>
          <w:sz w:val="28"/>
          <w:szCs w:val="28"/>
          <w:lang w:val="en-US"/>
        </w:rPr>
        <w:t xml:space="preserve"> (page 72-83)</w:t>
      </w:r>
    </w:p>
    <w:p w14:paraId="07BE79EB" w14:textId="64FB7263" w:rsidR="00CA3439" w:rsidRPr="008A2C99" w:rsidRDefault="00274850" w:rsidP="008A2C99">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0C9990B1" w14:textId="1C56BAE9" w:rsidR="00274850" w:rsidRPr="008A2C99" w:rsidRDefault="0091325F" w:rsidP="008A2C99">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r w:rsidRPr="008A2C99">
        <w:rPr>
          <w:sz w:val="28"/>
          <w:szCs w:val="28"/>
          <w:lang w:val="en-US"/>
        </w:rPr>
        <w:t>montana</w:t>
      </w:r>
      <w:r w:rsidRPr="008A2C99">
        <w:rPr>
          <w:sz w:val="28"/>
          <w:szCs w:val="28"/>
          <w:lang w:val="ru-RU"/>
        </w:rPr>
        <w:t>.</w:t>
      </w:r>
      <w:r w:rsidRPr="008A2C99">
        <w:rPr>
          <w:sz w:val="28"/>
          <w:szCs w:val="28"/>
          <w:lang w:val="en-US"/>
        </w:rPr>
        <w:t>edu</w:t>
      </w:r>
      <w:r w:rsidRPr="008A2C99">
        <w:rPr>
          <w:sz w:val="28"/>
          <w:szCs w:val="28"/>
          <w:lang w:val="ru-RU"/>
        </w:rPr>
        <w:t>/</w:t>
      </w:r>
      <w:r w:rsidRPr="008A2C99">
        <w:rPr>
          <w:sz w:val="28"/>
          <w:szCs w:val="28"/>
          <w:lang w:val="en-US"/>
        </w:rPr>
        <w:t>jobo</w:t>
      </w:r>
      <w:r w:rsidRPr="008A2C99">
        <w:rPr>
          <w:sz w:val="28"/>
          <w:szCs w:val="28"/>
          <w:lang w:val="ru-RU"/>
        </w:rPr>
        <w:t>/</w:t>
      </w:r>
      <w:r w:rsidRPr="008A2C99">
        <w:rPr>
          <w:sz w:val="28"/>
          <w:szCs w:val="28"/>
          <w:lang w:val="en-US"/>
        </w:rPr>
        <w:t>st</w:t>
      </w:r>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звернення: 29.05.2023).</w:t>
      </w:r>
    </w:p>
    <w:sectPr w:rsidR="00274850" w:rsidRPr="008A2C99" w:rsidSect="00ED77FE">
      <w:headerReference w:type="default" r:id="rId9"/>
      <w:headerReference w:type="first" r:id="rId10"/>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9515A" w14:textId="77777777" w:rsidR="00067113" w:rsidRDefault="00067113">
      <w:r>
        <w:separator/>
      </w:r>
    </w:p>
  </w:endnote>
  <w:endnote w:type="continuationSeparator" w:id="0">
    <w:p w14:paraId="405A6056" w14:textId="77777777" w:rsidR="00067113" w:rsidRDefault="000671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101F" w14:textId="77777777" w:rsidR="00067113" w:rsidRDefault="00067113">
      <w:r>
        <w:separator/>
      </w:r>
    </w:p>
  </w:footnote>
  <w:footnote w:type="continuationSeparator" w:id="0">
    <w:p w14:paraId="24A6969B" w14:textId="77777777" w:rsidR="00067113" w:rsidRDefault="000671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wFAE2EZxMtAAAA"/>
  </w:docVars>
  <w:rsids>
    <w:rsidRoot w:val="0086237A"/>
    <w:rsid w:val="00010AE7"/>
    <w:rsid w:val="00015098"/>
    <w:rsid w:val="00026067"/>
    <w:rsid w:val="000276D6"/>
    <w:rsid w:val="00043330"/>
    <w:rsid w:val="0006388B"/>
    <w:rsid w:val="00067113"/>
    <w:rsid w:val="000750F5"/>
    <w:rsid w:val="00092F41"/>
    <w:rsid w:val="00094977"/>
    <w:rsid w:val="000B0E4F"/>
    <w:rsid w:val="000B0FBB"/>
    <w:rsid w:val="000C38EE"/>
    <w:rsid w:val="000D07CC"/>
    <w:rsid w:val="000E454B"/>
    <w:rsid w:val="00106E33"/>
    <w:rsid w:val="00144665"/>
    <w:rsid w:val="00146B92"/>
    <w:rsid w:val="001534B4"/>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F2795"/>
    <w:rsid w:val="0020167C"/>
    <w:rsid w:val="00205BAC"/>
    <w:rsid w:val="002130AF"/>
    <w:rsid w:val="0023626B"/>
    <w:rsid w:val="00236F23"/>
    <w:rsid w:val="0024083F"/>
    <w:rsid w:val="00242CDB"/>
    <w:rsid w:val="002733EC"/>
    <w:rsid w:val="00274850"/>
    <w:rsid w:val="00282354"/>
    <w:rsid w:val="002A0154"/>
    <w:rsid w:val="002A0A3E"/>
    <w:rsid w:val="002A2E31"/>
    <w:rsid w:val="002B3962"/>
    <w:rsid w:val="002D0303"/>
    <w:rsid w:val="002D5257"/>
    <w:rsid w:val="002D76FD"/>
    <w:rsid w:val="002E0A3A"/>
    <w:rsid w:val="002E3DCD"/>
    <w:rsid w:val="002F3730"/>
    <w:rsid w:val="00303596"/>
    <w:rsid w:val="003075E3"/>
    <w:rsid w:val="00333EEC"/>
    <w:rsid w:val="0033658E"/>
    <w:rsid w:val="00337AA2"/>
    <w:rsid w:val="003403BB"/>
    <w:rsid w:val="0036021E"/>
    <w:rsid w:val="003757E7"/>
    <w:rsid w:val="0039548D"/>
    <w:rsid w:val="00397E13"/>
    <w:rsid w:val="003A38D8"/>
    <w:rsid w:val="003C2D26"/>
    <w:rsid w:val="003D1545"/>
    <w:rsid w:val="003D34AE"/>
    <w:rsid w:val="003E2979"/>
    <w:rsid w:val="0040799A"/>
    <w:rsid w:val="004124CA"/>
    <w:rsid w:val="00415806"/>
    <w:rsid w:val="00426538"/>
    <w:rsid w:val="00435DA4"/>
    <w:rsid w:val="00441D74"/>
    <w:rsid w:val="00443460"/>
    <w:rsid w:val="004612BB"/>
    <w:rsid w:val="00462071"/>
    <w:rsid w:val="00462A17"/>
    <w:rsid w:val="004818DB"/>
    <w:rsid w:val="0049368E"/>
    <w:rsid w:val="00495A3F"/>
    <w:rsid w:val="004A2617"/>
    <w:rsid w:val="004A60BE"/>
    <w:rsid w:val="004A6311"/>
    <w:rsid w:val="004C16BB"/>
    <w:rsid w:val="004C7B61"/>
    <w:rsid w:val="004D0C8B"/>
    <w:rsid w:val="004D0E64"/>
    <w:rsid w:val="004D7AAC"/>
    <w:rsid w:val="004E1073"/>
    <w:rsid w:val="00507FDE"/>
    <w:rsid w:val="0051690D"/>
    <w:rsid w:val="00521B4F"/>
    <w:rsid w:val="00530CB7"/>
    <w:rsid w:val="005318CD"/>
    <w:rsid w:val="00541B3B"/>
    <w:rsid w:val="00552E8C"/>
    <w:rsid w:val="00563A24"/>
    <w:rsid w:val="005A198F"/>
    <w:rsid w:val="005A3062"/>
    <w:rsid w:val="005B781C"/>
    <w:rsid w:val="005C50E5"/>
    <w:rsid w:val="005D3D6A"/>
    <w:rsid w:val="005E439D"/>
    <w:rsid w:val="005E6248"/>
    <w:rsid w:val="005F059E"/>
    <w:rsid w:val="005F2A45"/>
    <w:rsid w:val="00601486"/>
    <w:rsid w:val="00631C53"/>
    <w:rsid w:val="0063311D"/>
    <w:rsid w:val="00646690"/>
    <w:rsid w:val="00656F77"/>
    <w:rsid w:val="00665752"/>
    <w:rsid w:val="006A38BB"/>
    <w:rsid w:val="006B1C50"/>
    <w:rsid w:val="006D4AC7"/>
    <w:rsid w:val="006D51EE"/>
    <w:rsid w:val="006E1032"/>
    <w:rsid w:val="006E328C"/>
    <w:rsid w:val="00714DFD"/>
    <w:rsid w:val="00722292"/>
    <w:rsid w:val="00731708"/>
    <w:rsid w:val="007430C4"/>
    <w:rsid w:val="00747D07"/>
    <w:rsid w:val="00753963"/>
    <w:rsid w:val="00756A6F"/>
    <w:rsid w:val="00761DA1"/>
    <w:rsid w:val="00781A9B"/>
    <w:rsid w:val="00790D3A"/>
    <w:rsid w:val="007A37CE"/>
    <w:rsid w:val="007A645A"/>
    <w:rsid w:val="007B6B98"/>
    <w:rsid w:val="007D56BD"/>
    <w:rsid w:val="007F5472"/>
    <w:rsid w:val="007F5B54"/>
    <w:rsid w:val="0080328E"/>
    <w:rsid w:val="008158FD"/>
    <w:rsid w:val="008212A1"/>
    <w:rsid w:val="008244F2"/>
    <w:rsid w:val="008340D0"/>
    <w:rsid w:val="00837110"/>
    <w:rsid w:val="0084074A"/>
    <w:rsid w:val="00857032"/>
    <w:rsid w:val="00861D39"/>
    <w:rsid w:val="00862100"/>
    <w:rsid w:val="0086237A"/>
    <w:rsid w:val="00863C70"/>
    <w:rsid w:val="00870ADF"/>
    <w:rsid w:val="008819E3"/>
    <w:rsid w:val="008846BB"/>
    <w:rsid w:val="008A2C99"/>
    <w:rsid w:val="008A2D8A"/>
    <w:rsid w:val="008B7F6B"/>
    <w:rsid w:val="008F2FD6"/>
    <w:rsid w:val="008F42BE"/>
    <w:rsid w:val="008F4A70"/>
    <w:rsid w:val="009065EA"/>
    <w:rsid w:val="0091325F"/>
    <w:rsid w:val="009258A1"/>
    <w:rsid w:val="00941253"/>
    <w:rsid w:val="0094159C"/>
    <w:rsid w:val="00941756"/>
    <w:rsid w:val="009500DE"/>
    <w:rsid w:val="00954586"/>
    <w:rsid w:val="009847C9"/>
    <w:rsid w:val="009914BA"/>
    <w:rsid w:val="00992FAC"/>
    <w:rsid w:val="009A59A3"/>
    <w:rsid w:val="009B1263"/>
    <w:rsid w:val="009B4400"/>
    <w:rsid w:val="009B50A6"/>
    <w:rsid w:val="009C3B63"/>
    <w:rsid w:val="009D5B51"/>
    <w:rsid w:val="009E3B51"/>
    <w:rsid w:val="009E7F2A"/>
    <w:rsid w:val="009F4BCE"/>
    <w:rsid w:val="00A005FF"/>
    <w:rsid w:val="00A0116F"/>
    <w:rsid w:val="00A32FA0"/>
    <w:rsid w:val="00A35CE0"/>
    <w:rsid w:val="00A36626"/>
    <w:rsid w:val="00A40C5A"/>
    <w:rsid w:val="00A67CC2"/>
    <w:rsid w:val="00A71381"/>
    <w:rsid w:val="00A72A1F"/>
    <w:rsid w:val="00A864C7"/>
    <w:rsid w:val="00A945DB"/>
    <w:rsid w:val="00A9509C"/>
    <w:rsid w:val="00AB5999"/>
    <w:rsid w:val="00AC36B7"/>
    <w:rsid w:val="00AE4A87"/>
    <w:rsid w:val="00AF04A4"/>
    <w:rsid w:val="00B111DD"/>
    <w:rsid w:val="00B211D4"/>
    <w:rsid w:val="00B320E6"/>
    <w:rsid w:val="00B52BA4"/>
    <w:rsid w:val="00B5748E"/>
    <w:rsid w:val="00B66E51"/>
    <w:rsid w:val="00B76E15"/>
    <w:rsid w:val="00B82BCF"/>
    <w:rsid w:val="00B83B33"/>
    <w:rsid w:val="00B91B8C"/>
    <w:rsid w:val="00B91F4E"/>
    <w:rsid w:val="00BA1EFA"/>
    <w:rsid w:val="00BA5DD7"/>
    <w:rsid w:val="00BB26D6"/>
    <w:rsid w:val="00BE54CC"/>
    <w:rsid w:val="00C02A31"/>
    <w:rsid w:val="00C0516A"/>
    <w:rsid w:val="00C05504"/>
    <w:rsid w:val="00C11464"/>
    <w:rsid w:val="00C12E53"/>
    <w:rsid w:val="00C151D1"/>
    <w:rsid w:val="00C46D72"/>
    <w:rsid w:val="00C50BCD"/>
    <w:rsid w:val="00C50DDE"/>
    <w:rsid w:val="00C604F8"/>
    <w:rsid w:val="00C76442"/>
    <w:rsid w:val="00C91CCA"/>
    <w:rsid w:val="00C92A40"/>
    <w:rsid w:val="00C966A1"/>
    <w:rsid w:val="00CA3439"/>
    <w:rsid w:val="00CA6C65"/>
    <w:rsid w:val="00CB1F29"/>
    <w:rsid w:val="00CC22F1"/>
    <w:rsid w:val="00CC2DE6"/>
    <w:rsid w:val="00CC3677"/>
    <w:rsid w:val="00CC7F91"/>
    <w:rsid w:val="00CD040F"/>
    <w:rsid w:val="00CE5F20"/>
    <w:rsid w:val="00CF6FCA"/>
    <w:rsid w:val="00D0214B"/>
    <w:rsid w:val="00D0337D"/>
    <w:rsid w:val="00D117E3"/>
    <w:rsid w:val="00D234EF"/>
    <w:rsid w:val="00D52202"/>
    <w:rsid w:val="00D533CC"/>
    <w:rsid w:val="00D541EF"/>
    <w:rsid w:val="00D70439"/>
    <w:rsid w:val="00D71DF0"/>
    <w:rsid w:val="00D83520"/>
    <w:rsid w:val="00D9059C"/>
    <w:rsid w:val="00D93FFC"/>
    <w:rsid w:val="00DA6645"/>
    <w:rsid w:val="00DB2B10"/>
    <w:rsid w:val="00DB338B"/>
    <w:rsid w:val="00DD34B1"/>
    <w:rsid w:val="00DE193B"/>
    <w:rsid w:val="00DF3F47"/>
    <w:rsid w:val="00E05400"/>
    <w:rsid w:val="00E21C0B"/>
    <w:rsid w:val="00E22DCF"/>
    <w:rsid w:val="00E30272"/>
    <w:rsid w:val="00E40F55"/>
    <w:rsid w:val="00E4233E"/>
    <w:rsid w:val="00E42A84"/>
    <w:rsid w:val="00E625A9"/>
    <w:rsid w:val="00E770C8"/>
    <w:rsid w:val="00E80023"/>
    <w:rsid w:val="00E82133"/>
    <w:rsid w:val="00E8389D"/>
    <w:rsid w:val="00E86BAD"/>
    <w:rsid w:val="00EB2AA9"/>
    <w:rsid w:val="00EC0210"/>
    <w:rsid w:val="00ED512E"/>
    <w:rsid w:val="00ED6FAD"/>
    <w:rsid w:val="00ED7053"/>
    <w:rsid w:val="00EE062C"/>
    <w:rsid w:val="00EE18A3"/>
    <w:rsid w:val="00EF05EC"/>
    <w:rsid w:val="00F035DF"/>
    <w:rsid w:val="00F21A61"/>
    <w:rsid w:val="00F27E9D"/>
    <w:rsid w:val="00F41DBD"/>
    <w:rsid w:val="00F44811"/>
    <w:rsid w:val="00F5281D"/>
    <w:rsid w:val="00F57080"/>
    <w:rsid w:val="00F60FB3"/>
    <w:rsid w:val="00F7430E"/>
    <w:rsid w:val="00FA554D"/>
    <w:rsid w:val="00FB6552"/>
    <w:rsid w:val="00FB6CBE"/>
    <w:rsid w:val="00FC5A77"/>
    <w:rsid w:val="00FD4031"/>
    <w:rsid w:val="00FD7E9E"/>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0</TotalTime>
  <Pages>15</Pages>
  <Words>11491</Words>
  <Characters>6551</Characters>
  <Application>Microsoft Office Word</Application>
  <DocSecurity>0</DocSecurity>
  <Lines>54</Lines>
  <Paragraphs>3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8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254</cp:revision>
  <dcterms:created xsi:type="dcterms:W3CDTF">2023-05-01T15:14:00Z</dcterms:created>
  <dcterms:modified xsi:type="dcterms:W3CDTF">2023-05-31T15:26:00Z</dcterms:modified>
</cp:coreProperties>
</file>